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2C7E82" w14:textId="4C9AA7B6" w:rsidR="00D63FFC" w:rsidRDefault="00403BE1" w:rsidP="00403BE1">
      <w:pPr>
        <w:jc w:val="center"/>
      </w:pPr>
      <w:r>
        <w:rPr>
          <w:rFonts w:hint="eastAsia"/>
        </w:rPr>
        <w:t>L</w:t>
      </w:r>
      <w:r>
        <w:t>ab 9(Monte Carlo and Root Finding)</w:t>
      </w:r>
    </w:p>
    <w:p w14:paraId="6420C961" w14:textId="680D0620" w:rsidR="00403BE1" w:rsidRDefault="00403BE1" w:rsidP="00403BE1">
      <w:r>
        <w:rPr>
          <w:rFonts w:hint="eastAsia"/>
        </w:rPr>
        <w:t>Q</w:t>
      </w:r>
      <w:r>
        <w:t>1</w:t>
      </w:r>
    </w:p>
    <w:p w14:paraId="56B0E8F8" w14:textId="63328B62" w:rsidR="00403BE1" w:rsidRDefault="00403BE1" w:rsidP="00403BE1">
      <w:r w:rsidRPr="00403BE1">
        <w:drawing>
          <wp:inline distT="0" distB="0" distL="0" distR="0" wp14:anchorId="44660E2B" wp14:editId="406E5152">
            <wp:extent cx="5274310" cy="385127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A0B37" w14:textId="31871167" w:rsidR="00403BE1" w:rsidRDefault="00403BE1" w:rsidP="00403BE1">
      <w:r>
        <w:rPr>
          <w:rFonts w:hint="eastAsia"/>
        </w:rPr>
        <w:t>Q</w:t>
      </w:r>
      <w:r>
        <w:t>2</w:t>
      </w:r>
    </w:p>
    <w:p w14:paraId="25B36A92" w14:textId="28DD593B" w:rsidR="00403BE1" w:rsidRDefault="00403BE1" w:rsidP="00403BE1">
      <w:r w:rsidRPr="00403BE1">
        <w:drawing>
          <wp:inline distT="0" distB="0" distL="0" distR="0" wp14:anchorId="37E5DE4E" wp14:editId="2798B826">
            <wp:extent cx="5274310" cy="2971800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4F497" w14:textId="03D660A2" w:rsidR="00403BE1" w:rsidRDefault="00403BE1" w:rsidP="00403BE1">
      <w:r>
        <w:rPr>
          <w:rFonts w:hint="eastAsia"/>
        </w:rPr>
        <w:t>Q</w:t>
      </w:r>
      <w:r>
        <w:t>3</w:t>
      </w:r>
    </w:p>
    <w:p w14:paraId="5245E15F" w14:textId="532CE461" w:rsidR="00403BE1" w:rsidRDefault="00403BE1" w:rsidP="00403BE1">
      <w:pPr>
        <w:rPr>
          <w:rFonts w:hint="eastAsia"/>
        </w:rPr>
      </w:pPr>
      <w:r w:rsidRPr="00403BE1">
        <w:lastRenderedPageBreak/>
        <w:drawing>
          <wp:inline distT="0" distB="0" distL="0" distR="0" wp14:anchorId="7C4241DD" wp14:editId="1A124AF2">
            <wp:extent cx="5274310" cy="5648960"/>
            <wp:effectExtent l="0" t="0" r="2540" b="889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4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3BE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DMyMDEyNrE0M7BQ0lEKTi0uzszPAykwrAUAz/g7zCwAAAA="/>
  </w:docVars>
  <w:rsids>
    <w:rsidRoot w:val="00403BE1"/>
    <w:rsid w:val="00403BE1"/>
    <w:rsid w:val="00D63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CF90"/>
  <w15:chartTrackingRefBased/>
  <w15:docId w15:val="{D4B1660F-948E-4977-BCD9-3EF7FE97B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 Ching Chuen Tiffany</dc:creator>
  <cp:keywords/>
  <dc:description/>
  <cp:lastModifiedBy>CHOW Ching Chuen Tiffany</cp:lastModifiedBy>
  <cp:revision>1</cp:revision>
  <dcterms:created xsi:type="dcterms:W3CDTF">2020-12-29T11:50:00Z</dcterms:created>
  <dcterms:modified xsi:type="dcterms:W3CDTF">2020-12-29T11:52:00Z</dcterms:modified>
</cp:coreProperties>
</file>